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50338E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rFonts w:ascii="Calibri Light" w:hAnsi="Calibri Light" w:cs="Calibri Light"/>
                      <w:b/>
                      <w:noProof/>
                      <w:color w:val="2F5496"/>
                      <w:szCs w:val="22"/>
                      <w:lang w:val="en-US"/>
                    </w:rPr>
                    <w:drawing>
                      <wp:inline distT="0" distB="0" distL="0" distR="0">
                        <wp:extent cx="1095375" cy="1095375"/>
                        <wp:effectExtent l="19050" t="0" r="9525" b="0"/>
                        <wp:docPr id="1" name="Picture 0" descr="flu 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flu logo.pn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95375" cy="10953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</w:tbl>
          <w:p w:rsidR="00A13E4B" w:rsidRPr="00390FDA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390FDA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AFF MOBILITY</w:t>
            </w:r>
          </w:p>
          <w:p w:rsidR="00C43E8A" w:rsidRPr="00390FD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390FDA" w:rsidRDefault="00463DC0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Content>
                <w:r w:rsidR="005D7D8E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5D7D8E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5D7D8E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</w:p>
          <w:p w:rsidR="004C4374" w:rsidRPr="00490B9E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833C0B" w:themeColor="accent2" w:themeShade="80"/>
                <w:sz w:val="26"/>
                <w:szCs w:val="26"/>
              </w:rPr>
            </w:pPr>
          </w:p>
          <w:p w:rsidR="003F01E1" w:rsidRPr="00C43E8A" w:rsidRDefault="003F01E1" w:rsidP="006D20B6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Pr="00390FDA" w:rsidRDefault="00910134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390FDA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4"/>
        <w:gridCol w:w="7553"/>
      </w:tblGrid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irst Name</w:t>
            </w:r>
            <w:r w:rsidR="00C90C97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and </w:t>
            </w:r>
            <w:r w:rsidR="00C90C97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463DC0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90FDA"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35245679"/>
            <w:placeholder>
              <w:docPart w:val="7F0EB2E1BFF94357B4DB107A02D975B9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C20D0F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ce 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463DC0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463DC0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463DC0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390FDA">
      <w:pPr>
        <w:rPr>
          <w:rFonts w:ascii="Calibri Light" w:hAnsi="Calibri Light" w:cs="Consolas"/>
          <w:b/>
          <w:color w:val="833C0B" w:themeColor="accent2" w:themeShade="80"/>
          <w:sz w:val="20"/>
          <w:szCs w:val="20"/>
        </w:rPr>
      </w:pPr>
    </w:p>
    <w:p w:rsidR="00390FDA" w:rsidRPr="00196245" w:rsidRDefault="00390FDA" w:rsidP="00390FD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5"/>
        <w:gridCol w:w="7555"/>
      </w:tblGrid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463DC0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463DC0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2F3D4A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70104E" w:rsidRPr="00390FDA" w:rsidRDefault="0050338E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>
        <w:rPr>
          <w:rFonts w:ascii="Calibri Light" w:hAnsi="Calibri Light" w:cs="Consolas"/>
          <w:b/>
          <w:color w:val="C45911" w:themeColor="accent2" w:themeShade="BF"/>
          <w:szCs w:val="22"/>
        </w:rPr>
        <w:t>FIRST CHOICE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5"/>
        <w:gridCol w:w="7552"/>
      </w:tblGrid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C90C97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st institution</w:t>
            </w:r>
          </w:p>
        </w:tc>
        <w:tc>
          <w:tcPr>
            <w:tcW w:w="7552" w:type="dxa"/>
          </w:tcPr>
          <w:p w:rsidR="006D20B6" w:rsidRDefault="00463DC0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D20B6"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6D20B6" w:rsidRDefault="00463DC0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D20B6"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C90C97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 of Mobility (with travel)</w:t>
            </w:r>
          </w:p>
        </w:tc>
        <w:tc>
          <w:tcPr>
            <w:tcW w:w="7552" w:type="dxa"/>
          </w:tcPr>
          <w:p w:rsidR="006D20B6" w:rsidRDefault="00C90C97" w:rsidP="006D20B6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42"/>
                <w:placeholder>
                  <w:docPart w:val="A9409F4758C343C3BF37674EC586EC97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43"/>
                <w:placeholder>
                  <w:docPart w:val="C5B11D2A1C944E4DAE3DCE8CCFE5892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390FDA" w:rsidRPr="00C20D0F" w:rsidTr="00390FDA">
        <w:tc>
          <w:tcPr>
            <w:tcW w:w="2965" w:type="dxa"/>
            <w:shd w:val="clear" w:color="auto" w:fill="FBE4D5" w:themeFill="accent2" w:themeFillTint="33"/>
            <w:vAlign w:val="center"/>
          </w:tcPr>
          <w:p w:rsidR="00390FDA" w:rsidRPr="006D20B6" w:rsidRDefault="00390FDA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C0246C964A934345A3A1AC32130F940C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Content>
            <w:tc>
              <w:tcPr>
                <w:tcW w:w="7552" w:type="dxa"/>
              </w:tcPr>
              <w:p w:rsidR="00390FDA" w:rsidRDefault="00390FDA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1002E" w:rsidRPr="006D20B6" w:rsidRDefault="00D1002E" w:rsidP="00FB5B50">
      <w:pPr>
        <w:rPr>
          <w:rFonts w:ascii="Calibri Light" w:hAnsi="Calibri Light" w:cs="Consolas"/>
          <w:color w:val="833C0B" w:themeColor="accent2" w:themeShade="80"/>
          <w:sz w:val="20"/>
          <w:szCs w:val="20"/>
        </w:rPr>
      </w:pPr>
    </w:p>
    <w:p w:rsidR="00D2278A" w:rsidRDefault="0050338E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>
        <w:rPr>
          <w:rFonts w:ascii="Calibri Light" w:hAnsi="Calibri Light" w:cs="Consolas"/>
          <w:b/>
          <w:color w:val="C45911" w:themeColor="accent2" w:themeShade="BF"/>
          <w:szCs w:val="22"/>
        </w:rPr>
        <w:t>SECOND CHOICE HOST INSTITUTION</w:t>
      </w:r>
    </w:p>
    <w:p w:rsidR="00C90C97" w:rsidRDefault="00C90C97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5"/>
        <w:gridCol w:w="7552"/>
      </w:tblGrid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st institution</w:t>
            </w:r>
          </w:p>
        </w:tc>
        <w:tc>
          <w:tcPr>
            <w:tcW w:w="7552" w:type="dxa"/>
          </w:tcPr>
          <w:p w:rsidR="00C90C97" w:rsidRDefault="00C90C97" w:rsidP="003A489B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C90C97" w:rsidRDefault="00C90C97" w:rsidP="003A489B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 of Mobility (with travel)</w:t>
            </w:r>
          </w:p>
        </w:tc>
        <w:tc>
          <w:tcPr>
            <w:tcW w:w="7552" w:type="dxa"/>
          </w:tcPr>
          <w:p w:rsidR="00C90C97" w:rsidRDefault="00C90C97" w:rsidP="003A489B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52"/>
                <w:placeholder>
                  <w:docPart w:val="83481561A23B41BEA1139B617E83F77E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53"/>
                <w:placeholder>
                  <w:docPart w:val="1294A6FE88F840BD8DF20C6C85682465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1318166154"/>
            <w:placeholder>
              <w:docPart w:val="89C67E6EBF00449F9B0F945BB685C257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Content>
            <w:tc>
              <w:tcPr>
                <w:tcW w:w="7552" w:type="dxa"/>
              </w:tcPr>
              <w:p w:rsidR="00C90C97" w:rsidRDefault="00C90C97" w:rsidP="003A489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C90C97" w:rsidRPr="00390FDA" w:rsidRDefault="00C90C97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sectPr w:rsidR="00C90C97" w:rsidRPr="00390FDA" w:rsidSect="006D20B6">
      <w:pgSz w:w="12240" w:h="15840"/>
      <w:pgMar w:top="450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5A72" w:rsidRDefault="00CE5A72" w:rsidP="00773477">
      <w:pPr>
        <w:pStyle w:val="Caption"/>
      </w:pPr>
      <w:r>
        <w:separator/>
      </w:r>
    </w:p>
  </w:endnote>
  <w:endnote w:type="continuationSeparator" w:id="1">
    <w:p w:rsidR="00CE5A72" w:rsidRDefault="00CE5A72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5A72" w:rsidRDefault="00CE5A72" w:rsidP="00773477">
      <w:pPr>
        <w:pStyle w:val="Caption"/>
      </w:pPr>
      <w:r>
        <w:separator/>
      </w:r>
    </w:p>
  </w:footnote>
  <w:footnote w:type="continuationSeparator" w:id="1">
    <w:p w:rsidR="00CE5A72" w:rsidRDefault="00CE5A72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stylePaneFormatFilter w:val="3F01"/>
  <w:documentProtection w:edit="readOnly" w:formatting="1"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468DB"/>
    <w:rsid w:val="00075AD0"/>
    <w:rsid w:val="0008209D"/>
    <w:rsid w:val="000B04C3"/>
    <w:rsid w:val="000D2D5E"/>
    <w:rsid w:val="000E36B8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04B9"/>
    <w:rsid w:val="00323EA9"/>
    <w:rsid w:val="00326BCF"/>
    <w:rsid w:val="00331633"/>
    <w:rsid w:val="003459BA"/>
    <w:rsid w:val="00366E1A"/>
    <w:rsid w:val="00390FDA"/>
    <w:rsid w:val="003A743D"/>
    <w:rsid w:val="003D6F99"/>
    <w:rsid w:val="003F01E1"/>
    <w:rsid w:val="00463DC0"/>
    <w:rsid w:val="00467741"/>
    <w:rsid w:val="00490B9E"/>
    <w:rsid w:val="00495BBD"/>
    <w:rsid w:val="004C4374"/>
    <w:rsid w:val="004E532C"/>
    <w:rsid w:val="004E564B"/>
    <w:rsid w:val="005013C5"/>
    <w:rsid w:val="0050338E"/>
    <w:rsid w:val="00526609"/>
    <w:rsid w:val="00536DAE"/>
    <w:rsid w:val="00580B34"/>
    <w:rsid w:val="00585553"/>
    <w:rsid w:val="00587321"/>
    <w:rsid w:val="005A257C"/>
    <w:rsid w:val="005B5D9E"/>
    <w:rsid w:val="005D7D8E"/>
    <w:rsid w:val="005E0D34"/>
    <w:rsid w:val="00603963"/>
    <w:rsid w:val="00603AB9"/>
    <w:rsid w:val="00620D9B"/>
    <w:rsid w:val="00661D5B"/>
    <w:rsid w:val="00666C99"/>
    <w:rsid w:val="00692435"/>
    <w:rsid w:val="006D20B6"/>
    <w:rsid w:val="0070104E"/>
    <w:rsid w:val="00703331"/>
    <w:rsid w:val="00714D03"/>
    <w:rsid w:val="0073712B"/>
    <w:rsid w:val="007471DE"/>
    <w:rsid w:val="007649CA"/>
    <w:rsid w:val="00773477"/>
    <w:rsid w:val="00797F28"/>
    <w:rsid w:val="007E2BC7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D6B1B"/>
    <w:rsid w:val="00AE25CD"/>
    <w:rsid w:val="00AE5D3F"/>
    <w:rsid w:val="00AF0126"/>
    <w:rsid w:val="00AF69C4"/>
    <w:rsid w:val="00B360E2"/>
    <w:rsid w:val="00B42DA0"/>
    <w:rsid w:val="00B440C8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90C97"/>
    <w:rsid w:val="00CA1154"/>
    <w:rsid w:val="00CC62A2"/>
    <w:rsid w:val="00CD1AF5"/>
    <w:rsid w:val="00CE4D2F"/>
    <w:rsid w:val="00CE54F5"/>
    <w:rsid w:val="00CE5A72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83675"/>
    <w:rsid w:val="00E85A15"/>
    <w:rsid w:val="00EC1FFC"/>
    <w:rsid w:val="00ED530E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8F2663" w:rsidP="008F2663">
          <w:pPr>
            <w:pStyle w:val="B68989BFDE0A4FF4AA32E1399163F8E214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7F0EB2E1BFF94357B4DB107A02D9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724A-2B38-45A3-B05B-FDFF19B7F8E0}"/>
      </w:docPartPr>
      <w:docPartBody>
        <w:p w:rsidR="00C04923" w:rsidRDefault="0063549A" w:rsidP="0063549A">
          <w:pPr>
            <w:pStyle w:val="7F0EB2E1BFF94357B4DB107A02D975B9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C0246C964A934345A3A1AC32130F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FD58-2CDE-4A51-868A-5210A67B55F9}"/>
      </w:docPartPr>
      <w:docPartBody>
        <w:p w:rsidR="00C04923" w:rsidRDefault="0063549A" w:rsidP="0063549A">
          <w:pPr>
            <w:pStyle w:val="C0246C964A934345A3A1AC32130F940C1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A9409F4758C343C3BF37674EC586E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6A051-92E1-4658-BBFC-75AACD0A029A}"/>
      </w:docPartPr>
      <w:docPartBody>
        <w:p w:rsidR="00000000" w:rsidRDefault="00984A49" w:rsidP="00984A49">
          <w:pPr>
            <w:pStyle w:val="A9409F4758C343C3BF37674EC586EC97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C5B11D2A1C944E4DAE3DCE8CCFE58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0D37E-921A-4ACA-9909-E40C05E26A1C}"/>
      </w:docPartPr>
      <w:docPartBody>
        <w:p w:rsidR="00000000" w:rsidRDefault="00984A49" w:rsidP="00984A49">
          <w:pPr>
            <w:pStyle w:val="C5B11D2A1C944E4DAE3DCE8CCFE58928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83481561A23B41BEA1139B617E83F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8F163-1D0D-40C6-8FEC-AF27E4066302}"/>
      </w:docPartPr>
      <w:docPartBody>
        <w:p w:rsidR="00000000" w:rsidRDefault="00984A49" w:rsidP="00984A49">
          <w:pPr>
            <w:pStyle w:val="83481561A23B41BEA1139B617E83F77E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1294A6FE88F840BD8DF20C6C85682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E5E9-C032-40D4-9FBE-08DF3148DCEA}"/>
      </w:docPartPr>
      <w:docPartBody>
        <w:p w:rsidR="00000000" w:rsidRDefault="00984A49" w:rsidP="00984A49">
          <w:pPr>
            <w:pStyle w:val="1294A6FE88F840BD8DF20C6C8568246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89C67E6EBF00449F9B0F945BB685C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B0F67-309B-4952-B416-EE23D091D1D3}"/>
      </w:docPartPr>
      <w:docPartBody>
        <w:p w:rsidR="00000000" w:rsidRDefault="00984A49" w:rsidP="00984A49">
          <w:pPr>
            <w:pStyle w:val="89C67E6EBF00449F9B0F945BB685C257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 w:inkAnnotations="0"/>
  <w:defaultTabStop w:val="720"/>
  <w:characterSpacingControl w:val="doNotCompress"/>
  <w:compat>
    <w:useFELayout/>
  </w:compat>
  <w:rsids>
    <w:rsidRoot w:val="00A92C41"/>
    <w:rsid w:val="001D505C"/>
    <w:rsid w:val="001D736C"/>
    <w:rsid w:val="00352847"/>
    <w:rsid w:val="00377B3E"/>
    <w:rsid w:val="00503E6C"/>
    <w:rsid w:val="0063549A"/>
    <w:rsid w:val="008F2663"/>
    <w:rsid w:val="00984A49"/>
    <w:rsid w:val="00A92C41"/>
    <w:rsid w:val="00C04923"/>
    <w:rsid w:val="00D201F3"/>
    <w:rsid w:val="00D41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A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4A49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7F0EB2E1BFF94357B4DB107A02D975B9">
    <w:name w:val="7F0EB2E1BFF94357B4DB107A02D975B9"/>
    <w:rsid w:val="0063549A"/>
    <w:rPr>
      <w:lang w:val="en-GB" w:eastAsia="en-GB"/>
    </w:rPr>
  </w:style>
  <w:style w:type="paragraph" w:customStyle="1" w:styleId="3FC5E09C71AE4578B395DA9659A39E13">
    <w:name w:val="3FC5E09C71AE4578B395DA9659A39E13"/>
    <w:rsid w:val="0063549A"/>
    <w:rPr>
      <w:lang w:val="en-GB" w:eastAsia="en-GB"/>
    </w:rPr>
  </w:style>
  <w:style w:type="paragraph" w:customStyle="1" w:styleId="89A7E7B63A384F82932EB5BBE09E4461">
    <w:name w:val="89A7E7B63A384F82932EB5BBE09E4461"/>
    <w:rsid w:val="0063549A"/>
    <w:rPr>
      <w:lang w:val="en-GB" w:eastAsia="en-GB"/>
    </w:rPr>
  </w:style>
  <w:style w:type="paragraph" w:customStyle="1" w:styleId="934E131232064B6280ED5906019DAFC7">
    <w:name w:val="934E131232064B6280ED5906019DAFC7"/>
    <w:rsid w:val="0063549A"/>
    <w:rPr>
      <w:lang w:val="en-GB" w:eastAsia="en-GB"/>
    </w:rPr>
  </w:style>
  <w:style w:type="paragraph" w:customStyle="1" w:styleId="4054337729464B349663453AE0107EEF">
    <w:name w:val="4054337729464B349663453AE0107EEF"/>
    <w:rsid w:val="0063549A"/>
    <w:rPr>
      <w:lang w:val="en-GB" w:eastAsia="en-GB"/>
    </w:rPr>
  </w:style>
  <w:style w:type="paragraph" w:customStyle="1" w:styleId="2C659AEBAB074C55A0B35CBFA9B63925">
    <w:name w:val="2C659AEBAB074C55A0B35CBFA9B63925"/>
    <w:rsid w:val="0063549A"/>
    <w:rPr>
      <w:lang w:val="en-GB" w:eastAsia="en-GB"/>
    </w:rPr>
  </w:style>
  <w:style w:type="paragraph" w:customStyle="1" w:styleId="95E755448FAC46F9AB707988CE337D83">
    <w:name w:val="95E755448FAC46F9AB707988CE337D83"/>
    <w:rsid w:val="0063549A"/>
    <w:rPr>
      <w:lang w:val="en-GB" w:eastAsia="en-GB"/>
    </w:rPr>
  </w:style>
  <w:style w:type="paragraph" w:customStyle="1" w:styleId="C0246C964A934345A3A1AC32130F940C">
    <w:name w:val="C0246C964A934345A3A1AC32130F940C"/>
    <w:rsid w:val="0063549A"/>
    <w:rPr>
      <w:lang w:val="en-GB" w:eastAsia="en-GB"/>
    </w:rPr>
  </w:style>
  <w:style w:type="paragraph" w:customStyle="1" w:styleId="7F0EB2E1BFF94357B4DB107A02D975B91">
    <w:name w:val="7F0EB2E1BFF94357B4DB107A02D975B9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246C964A934345A3A1AC32130F940C1">
    <w:name w:val="C0246C964A934345A3A1AC32130F940C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5">
    <w:name w:val="81EC48B8789340F9A933A8521A03E9E2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795657A523845B0B8779A4CF554CDDB">
    <w:name w:val="F795657A523845B0B8779A4CF554CDDB"/>
    <w:rsid w:val="0063549A"/>
    <w:rPr>
      <w:lang w:val="en-GB" w:eastAsia="en-GB"/>
    </w:rPr>
  </w:style>
  <w:style w:type="paragraph" w:customStyle="1" w:styleId="60F53340458649688E2AB7E6C406F259">
    <w:name w:val="60F53340458649688E2AB7E6C406F259"/>
    <w:rsid w:val="0063549A"/>
    <w:rPr>
      <w:lang w:val="en-GB" w:eastAsia="en-GB"/>
    </w:rPr>
  </w:style>
  <w:style w:type="paragraph" w:customStyle="1" w:styleId="AC0FB6F78E5B443BB3F97A70E73E4637">
    <w:name w:val="AC0FB6F78E5B443BB3F97A70E73E4637"/>
    <w:rsid w:val="0063549A"/>
    <w:rPr>
      <w:lang w:val="en-GB" w:eastAsia="en-GB"/>
    </w:rPr>
  </w:style>
  <w:style w:type="paragraph" w:customStyle="1" w:styleId="3619793EB40B4E9AA70689DBA94E0416">
    <w:name w:val="3619793EB40B4E9AA70689DBA94E0416"/>
    <w:rsid w:val="0063549A"/>
    <w:rPr>
      <w:lang w:val="en-GB" w:eastAsia="en-GB"/>
    </w:rPr>
  </w:style>
  <w:style w:type="paragraph" w:customStyle="1" w:styleId="67956C22D80842EC98D710A440711AE7">
    <w:name w:val="67956C22D80842EC98D710A440711AE7"/>
    <w:rsid w:val="0063549A"/>
    <w:rPr>
      <w:lang w:val="en-GB" w:eastAsia="en-GB"/>
    </w:rPr>
  </w:style>
  <w:style w:type="paragraph" w:customStyle="1" w:styleId="69F0D5C906A842D98CCE15B0FB607AFE">
    <w:name w:val="69F0D5C906A842D98CCE15B0FB607AFE"/>
    <w:rsid w:val="0063549A"/>
    <w:rPr>
      <w:lang w:val="en-GB" w:eastAsia="en-GB"/>
    </w:rPr>
  </w:style>
  <w:style w:type="paragraph" w:customStyle="1" w:styleId="A9409F4758C343C3BF37674EC586EC97">
    <w:name w:val="A9409F4758C343C3BF37674EC586EC97"/>
    <w:rsid w:val="00984A49"/>
    <w:pPr>
      <w:spacing w:after="200" w:line="276" w:lineRule="auto"/>
    </w:pPr>
  </w:style>
  <w:style w:type="paragraph" w:customStyle="1" w:styleId="C5B11D2A1C944E4DAE3DCE8CCFE58928">
    <w:name w:val="C5B11D2A1C944E4DAE3DCE8CCFE58928"/>
    <w:rsid w:val="00984A49"/>
    <w:pPr>
      <w:spacing w:after="200" w:line="276" w:lineRule="auto"/>
    </w:pPr>
  </w:style>
  <w:style w:type="paragraph" w:customStyle="1" w:styleId="C278C2F62C1A42DCB038284502789A19">
    <w:name w:val="C278C2F62C1A42DCB038284502789A19"/>
    <w:rsid w:val="00984A49"/>
    <w:pPr>
      <w:spacing w:after="200" w:line="276" w:lineRule="auto"/>
    </w:pPr>
  </w:style>
  <w:style w:type="paragraph" w:customStyle="1" w:styleId="498BE560A4F845A1A92A675136D8DB88">
    <w:name w:val="498BE560A4F845A1A92A675136D8DB88"/>
    <w:rsid w:val="00984A49"/>
    <w:pPr>
      <w:spacing w:after="200" w:line="276" w:lineRule="auto"/>
    </w:pPr>
  </w:style>
  <w:style w:type="paragraph" w:customStyle="1" w:styleId="83481561A23B41BEA1139B617E83F77E">
    <w:name w:val="83481561A23B41BEA1139B617E83F77E"/>
    <w:rsid w:val="00984A49"/>
    <w:pPr>
      <w:spacing w:after="200" w:line="276" w:lineRule="auto"/>
    </w:pPr>
  </w:style>
  <w:style w:type="paragraph" w:customStyle="1" w:styleId="1294A6FE88F840BD8DF20C6C85682465">
    <w:name w:val="1294A6FE88F840BD8DF20C6C85682465"/>
    <w:rsid w:val="00984A49"/>
    <w:pPr>
      <w:spacing w:after="200" w:line="276" w:lineRule="auto"/>
    </w:pPr>
  </w:style>
  <w:style w:type="paragraph" w:customStyle="1" w:styleId="89C67E6EBF00449F9B0F945BB685C257">
    <w:name w:val="89C67E6EBF00449F9B0F945BB685C257"/>
    <w:rsid w:val="00984A49"/>
    <w:pPr>
      <w:spacing w:after="200" w:line="276" w:lineRule="auto"/>
    </w:p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8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Windows User</cp:lastModifiedBy>
  <cp:revision>8</cp:revision>
  <cp:lastPrinted>2016-05-10T08:27:00Z</cp:lastPrinted>
  <dcterms:created xsi:type="dcterms:W3CDTF">2021-03-10T12:12:00Z</dcterms:created>
  <dcterms:modified xsi:type="dcterms:W3CDTF">2021-10-04T13:09:00Z</dcterms:modified>
</cp:coreProperties>
</file>